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B219A6" w14:textId="3983BF50" w:rsidR="00123A54" w:rsidRDefault="00C67E36" w:rsidP="00A2288A">
      <w:pPr>
        <w:jc w:val="center"/>
        <w:rPr>
          <w:b/>
          <w:bCs/>
          <w:sz w:val="28"/>
          <w:szCs w:val="28"/>
        </w:rPr>
      </w:pPr>
      <w:r>
        <w:pict w14:anchorId="4787BDD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4.6pt;height:44.4pt">
            <v:imagedata r:id="rId5" o:title=""/>
          </v:shape>
        </w:pict>
      </w:r>
    </w:p>
    <w:p w14:paraId="09957871" w14:textId="59C6D482" w:rsidR="00B66663" w:rsidRPr="00A2288A" w:rsidRDefault="00B66663" w:rsidP="00A2288A">
      <w:pPr>
        <w:jc w:val="center"/>
        <w:rPr>
          <w:b/>
          <w:bCs/>
          <w:sz w:val="28"/>
          <w:szCs w:val="28"/>
        </w:rPr>
      </w:pPr>
      <w:r w:rsidRPr="00A2288A">
        <w:rPr>
          <w:b/>
          <w:bCs/>
          <w:sz w:val="28"/>
          <w:szCs w:val="28"/>
        </w:rPr>
        <w:t xml:space="preserve">Membership </w:t>
      </w:r>
      <w:r w:rsidR="00EA5B9C" w:rsidRPr="00A2288A">
        <w:rPr>
          <w:b/>
          <w:bCs/>
          <w:sz w:val="28"/>
          <w:szCs w:val="28"/>
        </w:rPr>
        <w:t>A</w:t>
      </w:r>
      <w:r w:rsidRPr="00A2288A">
        <w:rPr>
          <w:b/>
          <w:bCs/>
          <w:sz w:val="28"/>
          <w:szCs w:val="28"/>
        </w:rPr>
        <w:t>pplication</w:t>
      </w:r>
    </w:p>
    <w:p w14:paraId="463A434B" w14:textId="77777777" w:rsidR="00003586" w:rsidRPr="00EA5B9C" w:rsidRDefault="00003586" w:rsidP="00A2288A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63"/>
        <w:gridCol w:w="5434"/>
      </w:tblGrid>
      <w:tr w:rsidR="00EA5B9C" w:rsidRPr="00CC08D0" w14:paraId="49BDDC0A" w14:textId="77777777" w:rsidTr="00123A54">
        <w:trPr>
          <w:trHeight w:val="454"/>
        </w:trPr>
        <w:tc>
          <w:tcPr>
            <w:tcW w:w="228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4346F95" w14:textId="17C294E7" w:rsidR="00EA5B9C" w:rsidRPr="00CC08D0" w:rsidRDefault="00EA5B9C" w:rsidP="00A2288A">
            <w:r w:rsidRPr="00CC08D0">
              <w:t xml:space="preserve">Name of </w:t>
            </w:r>
            <w:r w:rsidR="00A2288A" w:rsidRPr="00CC08D0">
              <w:t>Charity</w:t>
            </w:r>
          </w:p>
        </w:tc>
        <w:tc>
          <w:tcPr>
            <w:tcW w:w="271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74CD616" w14:textId="77777777" w:rsidR="0046355A" w:rsidRPr="00CC08D0" w:rsidRDefault="0046355A" w:rsidP="00A2288A"/>
        </w:tc>
      </w:tr>
      <w:tr w:rsidR="00EA5B9C" w:rsidRPr="00CC08D0" w14:paraId="1BB31EEE" w14:textId="77777777" w:rsidTr="00123A54">
        <w:trPr>
          <w:trHeight w:val="454"/>
        </w:trPr>
        <w:tc>
          <w:tcPr>
            <w:tcW w:w="228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E6F81AD" w14:textId="77777777" w:rsidR="00EA5B9C" w:rsidRPr="00CC08D0" w:rsidRDefault="00EA5B9C" w:rsidP="00A2288A">
            <w:r w:rsidRPr="00CC08D0">
              <w:t>Registration Number</w:t>
            </w:r>
          </w:p>
        </w:tc>
        <w:tc>
          <w:tcPr>
            <w:tcW w:w="271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6CE8437" w14:textId="77777777" w:rsidR="00EA5B9C" w:rsidRPr="00CC08D0" w:rsidRDefault="00EA5B9C" w:rsidP="00A2288A"/>
        </w:tc>
      </w:tr>
      <w:tr w:rsidR="00EA5B9C" w:rsidRPr="00CC08D0" w14:paraId="7764C38F" w14:textId="77777777" w:rsidTr="00123A54">
        <w:trPr>
          <w:trHeight w:val="454"/>
        </w:trPr>
        <w:tc>
          <w:tcPr>
            <w:tcW w:w="228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1026A69" w14:textId="77777777" w:rsidR="00EA5B9C" w:rsidRPr="00CC08D0" w:rsidRDefault="00EA5B9C" w:rsidP="00A2288A">
            <w:r w:rsidRPr="00CC08D0">
              <w:t>Website</w:t>
            </w:r>
          </w:p>
        </w:tc>
        <w:tc>
          <w:tcPr>
            <w:tcW w:w="271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4B8FA3C" w14:textId="77777777" w:rsidR="00EA5B9C" w:rsidRPr="00CC08D0" w:rsidRDefault="00EA5B9C" w:rsidP="00A2288A"/>
        </w:tc>
      </w:tr>
      <w:tr w:rsidR="0043778A" w:rsidRPr="00CC08D0" w14:paraId="220F280B" w14:textId="77777777" w:rsidTr="00123A54">
        <w:trPr>
          <w:trHeight w:val="454"/>
        </w:trPr>
        <w:tc>
          <w:tcPr>
            <w:tcW w:w="2282" w:type="pct"/>
            <w:shd w:val="clear" w:color="auto" w:fill="auto"/>
            <w:vAlign w:val="center"/>
          </w:tcPr>
          <w:p w14:paraId="35E4E38C" w14:textId="62CEA3E4" w:rsidR="0043778A" w:rsidRPr="00CC08D0" w:rsidRDefault="0043778A" w:rsidP="0099667E">
            <w:r w:rsidRPr="00CC08D0">
              <w:t>Social Media Handles</w:t>
            </w:r>
          </w:p>
        </w:tc>
        <w:tc>
          <w:tcPr>
            <w:tcW w:w="2718" w:type="pct"/>
            <w:shd w:val="clear" w:color="auto" w:fill="auto"/>
            <w:vAlign w:val="center"/>
          </w:tcPr>
          <w:p w14:paraId="28FA36A5" w14:textId="1F5FFB0B" w:rsidR="0043778A" w:rsidRPr="00CC08D0" w:rsidRDefault="0043778A" w:rsidP="0099667E">
            <w:r w:rsidRPr="00CC08D0">
              <w:t>Facebook:</w:t>
            </w:r>
          </w:p>
        </w:tc>
      </w:tr>
      <w:tr w:rsidR="0043778A" w:rsidRPr="00CC08D0" w14:paraId="2B0158D1" w14:textId="77777777">
        <w:trPr>
          <w:trHeight w:val="454"/>
        </w:trPr>
        <w:tc>
          <w:tcPr>
            <w:tcW w:w="2282" w:type="pct"/>
            <w:tcBorders>
              <w:left w:val="single" w:sz="4" w:space="0" w:color="FFFFFF"/>
              <w:bottom w:val="single" w:sz="4" w:space="0" w:color="FFFFFF"/>
            </w:tcBorders>
            <w:shd w:val="clear" w:color="auto" w:fill="auto"/>
            <w:vAlign w:val="center"/>
          </w:tcPr>
          <w:p w14:paraId="527DE886" w14:textId="77777777" w:rsidR="0043778A" w:rsidRPr="00CC08D0" w:rsidRDefault="0043778A" w:rsidP="0099667E"/>
        </w:tc>
        <w:tc>
          <w:tcPr>
            <w:tcW w:w="271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34E3984" w14:textId="402E8E77" w:rsidR="0043778A" w:rsidRPr="00CC08D0" w:rsidRDefault="0043778A" w:rsidP="0099667E">
            <w:r w:rsidRPr="00CC08D0">
              <w:t>X (Twitter):</w:t>
            </w:r>
          </w:p>
        </w:tc>
      </w:tr>
    </w:tbl>
    <w:p w14:paraId="1F96D28B" w14:textId="77777777" w:rsidR="0043778A" w:rsidRPr="00CC08D0" w:rsidRDefault="0043778A" w:rsidP="00A2288A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63"/>
        <w:gridCol w:w="5434"/>
      </w:tblGrid>
      <w:tr w:rsidR="00EA5B9C" w:rsidRPr="00CC08D0" w14:paraId="31FEEEF8" w14:textId="77777777" w:rsidTr="00123A54">
        <w:trPr>
          <w:trHeight w:val="454"/>
        </w:trPr>
        <w:tc>
          <w:tcPr>
            <w:tcW w:w="228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0E67D58" w14:textId="77777777" w:rsidR="00EA5B9C" w:rsidRPr="00CC08D0" w:rsidRDefault="00EA5B9C" w:rsidP="00A2288A">
            <w:r w:rsidRPr="00CC08D0">
              <w:t>Email</w:t>
            </w:r>
          </w:p>
        </w:tc>
        <w:tc>
          <w:tcPr>
            <w:tcW w:w="271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636AA3" w14:textId="77777777" w:rsidR="00EA5B9C" w:rsidRPr="00CC08D0" w:rsidRDefault="00EA5B9C" w:rsidP="00A2288A"/>
        </w:tc>
      </w:tr>
      <w:tr w:rsidR="00EA5B9C" w:rsidRPr="00CC08D0" w14:paraId="118C5D5E" w14:textId="77777777" w:rsidTr="00123A54">
        <w:trPr>
          <w:trHeight w:val="454"/>
        </w:trPr>
        <w:tc>
          <w:tcPr>
            <w:tcW w:w="228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09A9F79" w14:textId="77777777" w:rsidR="00EA5B9C" w:rsidRPr="00CC08D0" w:rsidRDefault="00EA5B9C" w:rsidP="00A2288A">
            <w:r w:rsidRPr="00CC08D0">
              <w:t>Telephone</w:t>
            </w:r>
          </w:p>
        </w:tc>
        <w:tc>
          <w:tcPr>
            <w:tcW w:w="271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6E4C5FE" w14:textId="77777777" w:rsidR="00EA5B9C" w:rsidRPr="00CC08D0" w:rsidRDefault="00EA5B9C" w:rsidP="00A2288A"/>
        </w:tc>
      </w:tr>
      <w:tr w:rsidR="0043778A" w:rsidRPr="00CC08D0" w14:paraId="25F841E1" w14:textId="77777777" w:rsidTr="00123A54">
        <w:trPr>
          <w:trHeight w:val="454"/>
        </w:trPr>
        <w:tc>
          <w:tcPr>
            <w:tcW w:w="228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381C8E5" w14:textId="2CC4B5FA" w:rsidR="0043778A" w:rsidRPr="00CC08D0" w:rsidRDefault="0043778A" w:rsidP="0099667E">
            <w:r w:rsidRPr="00CC08D0">
              <w:t>Address</w:t>
            </w:r>
          </w:p>
        </w:tc>
        <w:tc>
          <w:tcPr>
            <w:tcW w:w="271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504D8A7" w14:textId="77777777" w:rsidR="0043778A" w:rsidRPr="00CC08D0" w:rsidRDefault="0043778A" w:rsidP="0099667E"/>
        </w:tc>
      </w:tr>
      <w:tr w:rsidR="0078031F" w:rsidRPr="00E1624F" w14:paraId="28F58E64" w14:textId="77777777">
        <w:trPr>
          <w:trHeight w:val="454"/>
        </w:trPr>
        <w:tc>
          <w:tcPr>
            <w:tcW w:w="2282" w:type="pct"/>
            <w:tcBorders>
              <w:left w:val="single" w:sz="4" w:space="0" w:color="FFFFFF"/>
              <w:bottom w:val="single" w:sz="4" w:space="0" w:color="FFFFFF"/>
              <w:right w:val="single" w:sz="4" w:space="0" w:color="000000"/>
            </w:tcBorders>
            <w:shd w:val="clear" w:color="auto" w:fill="auto"/>
            <w:vAlign w:val="center"/>
          </w:tcPr>
          <w:p w14:paraId="20673E55" w14:textId="77777777" w:rsidR="0078031F" w:rsidRPr="00E1624F" w:rsidRDefault="0078031F" w:rsidP="00A2288A"/>
        </w:tc>
        <w:tc>
          <w:tcPr>
            <w:tcW w:w="2718" w:type="pc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CF0B69" w14:textId="77777777" w:rsidR="0078031F" w:rsidRPr="00E1624F" w:rsidRDefault="0078031F" w:rsidP="00A2288A"/>
        </w:tc>
      </w:tr>
      <w:tr w:rsidR="0078031F" w:rsidRPr="00E1624F" w14:paraId="78D672C0" w14:textId="77777777">
        <w:trPr>
          <w:trHeight w:val="454"/>
        </w:trPr>
        <w:tc>
          <w:tcPr>
            <w:tcW w:w="2282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000000"/>
            </w:tcBorders>
            <w:shd w:val="clear" w:color="auto" w:fill="auto"/>
            <w:vAlign w:val="center"/>
          </w:tcPr>
          <w:p w14:paraId="6F646499" w14:textId="77777777" w:rsidR="0078031F" w:rsidRPr="00E1624F" w:rsidRDefault="0078031F" w:rsidP="00A2288A"/>
        </w:tc>
        <w:tc>
          <w:tcPr>
            <w:tcW w:w="2718" w:type="pct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79742C5A" w14:textId="77777777" w:rsidR="0078031F" w:rsidRPr="00E1624F" w:rsidRDefault="0078031F" w:rsidP="00A2288A"/>
        </w:tc>
      </w:tr>
    </w:tbl>
    <w:p w14:paraId="11860A65" w14:textId="77777777" w:rsidR="0043778A" w:rsidRDefault="0043778A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63"/>
        <w:gridCol w:w="5434"/>
      </w:tblGrid>
      <w:tr w:rsidR="0078031F" w:rsidRPr="00E1624F" w14:paraId="6028E119" w14:textId="77777777" w:rsidTr="00123A54">
        <w:trPr>
          <w:trHeight w:val="454"/>
        </w:trPr>
        <w:tc>
          <w:tcPr>
            <w:tcW w:w="228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A2CB475" w14:textId="77777777" w:rsidR="0078031F" w:rsidRPr="00E1624F" w:rsidRDefault="0078031F" w:rsidP="00A2288A">
            <w:r w:rsidRPr="00E1624F">
              <w:t>Name of Representative</w:t>
            </w:r>
          </w:p>
        </w:tc>
        <w:tc>
          <w:tcPr>
            <w:tcW w:w="271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013BC3B" w14:textId="77777777" w:rsidR="0078031F" w:rsidRPr="00E1624F" w:rsidRDefault="0078031F" w:rsidP="00A2288A"/>
        </w:tc>
      </w:tr>
      <w:tr w:rsidR="0078031F" w:rsidRPr="00E1624F" w14:paraId="12AF9211" w14:textId="77777777" w:rsidTr="00123A54">
        <w:trPr>
          <w:trHeight w:val="454"/>
        </w:trPr>
        <w:tc>
          <w:tcPr>
            <w:tcW w:w="228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D7511BA" w14:textId="6EBB4111" w:rsidR="0078031F" w:rsidRPr="00E1624F" w:rsidRDefault="0078031F" w:rsidP="00A2288A">
            <w:r w:rsidRPr="00E1624F">
              <w:t xml:space="preserve">Title/Position </w:t>
            </w:r>
            <w:r w:rsidR="00386FC7">
              <w:t>i</w:t>
            </w:r>
            <w:r w:rsidRPr="00E1624F">
              <w:t>n</w:t>
            </w:r>
            <w:r w:rsidR="00386FC7">
              <w:t xml:space="preserve"> Charity</w:t>
            </w:r>
          </w:p>
        </w:tc>
        <w:tc>
          <w:tcPr>
            <w:tcW w:w="271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F35EC1B" w14:textId="77777777" w:rsidR="0078031F" w:rsidRPr="00E1624F" w:rsidRDefault="0078031F" w:rsidP="00A2288A"/>
        </w:tc>
      </w:tr>
      <w:tr w:rsidR="00EA5B9C" w:rsidRPr="00E1624F" w14:paraId="70A50F4F" w14:textId="77777777" w:rsidTr="00123A54">
        <w:trPr>
          <w:trHeight w:val="454"/>
        </w:trPr>
        <w:tc>
          <w:tcPr>
            <w:tcW w:w="228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AF37900" w14:textId="77777777" w:rsidR="00EA5B9C" w:rsidRPr="00E1624F" w:rsidRDefault="00EA5B9C" w:rsidP="00A2288A">
            <w:r w:rsidRPr="00E1624F">
              <w:t>Email</w:t>
            </w:r>
          </w:p>
        </w:tc>
        <w:tc>
          <w:tcPr>
            <w:tcW w:w="271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975A0C2" w14:textId="77777777" w:rsidR="00EA5B9C" w:rsidRPr="00E1624F" w:rsidRDefault="00EA5B9C" w:rsidP="00A2288A"/>
        </w:tc>
      </w:tr>
      <w:tr w:rsidR="00EA5B9C" w:rsidRPr="00E1624F" w14:paraId="21D4ECBC" w14:textId="77777777" w:rsidTr="00123A54">
        <w:trPr>
          <w:trHeight w:val="454"/>
        </w:trPr>
        <w:tc>
          <w:tcPr>
            <w:tcW w:w="228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1BB0908" w14:textId="77777777" w:rsidR="00EA5B9C" w:rsidRPr="00E1624F" w:rsidRDefault="00EA5B9C" w:rsidP="00A2288A">
            <w:r w:rsidRPr="00E1624F">
              <w:t>Telephone</w:t>
            </w:r>
          </w:p>
        </w:tc>
        <w:tc>
          <w:tcPr>
            <w:tcW w:w="271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F566E5F" w14:textId="77777777" w:rsidR="00EA5B9C" w:rsidRPr="00E1624F" w:rsidRDefault="00EA5B9C" w:rsidP="00A2288A"/>
        </w:tc>
      </w:tr>
    </w:tbl>
    <w:p w14:paraId="390D1A9D" w14:textId="77777777" w:rsidR="00A2288A" w:rsidRDefault="00A2288A" w:rsidP="00A2288A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6"/>
        <w:gridCol w:w="256"/>
        <w:gridCol w:w="2715"/>
        <w:gridCol w:w="284"/>
        <w:gridCol w:w="284"/>
        <w:gridCol w:w="2981"/>
        <w:gridCol w:w="278"/>
        <w:gridCol w:w="284"/>
        <w:gridCol w:w="2659"/>
      </w:tblGrid>
      <w:tr w:rsidR="004046F9" w14:paraId="2562D8B7" w14:textId="77777777" w:rsidTr="00C67E36">
        <w:tc>
          <w:tcPr>
            <w:tcW w:w="5000" w:type="pct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823CCA" w14:textId="77777777" w:rsidR="00377B1B" w:rsidRDefault="00377B1B" w:rsidP="00B32E85">
            <w:r w:rsidRPr="00E1624F">
              <w:t>Sector/Area</w:t>
            </w:r>
            <w:r>
              <w:t xml:space="preserve"> of involvement (Please type “Y” in all</w:t>
            </w:r>
            <w:r w:rsidRPr="00E1624F">
              <w:t xml:space="preserve"> relevant boxes)</w:t>
            </w:r>
          </w:p>
        </w:tc>
      </w:tr>
      <w:tr w:rsidR="00377B1B" w14:paraId="3639F9A2" w14:textId="77777777" w:rsidTr="00C67E36"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EBF26A2" w14:textId="77777777" w:rsidR="00377B1B" w:rsidRPr="00E1624F" w:rsidRDefault="00377B1B" w:rsidP="00B32E85"/>
        </w:tc>
      </w:tr>
      <w:tr w:rsidR="006B6F77" w14:paraId="6801499E" w14:textId="77777777" w:rsidTr="00C67E36">
        <w:tc>
          <w:tcPr>
            <w:tcW w:w="12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92A7B2A" w14:textId="77777777" w:rsidR="00377B1B" w:rsidRDefault="00377B1B" w:rsidP="00B32E85"/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DC3E6C2" w14:textId="77777777" w:rsidR="00377B1B" w:rsidRDefault="00377B1B" w:rsidP="00B32E85"/>
        </w:tc>
        <w:tc>
          <w:tcPr>
            <w:tcW w:w="13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7F78548C" w14:textId="4E097FE8" w:rsidR="00377B1B" w:rsidRDefault="00C67E36" w:rsidP="00B32E85">
            <w:r>
              <w:t>Animals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6508847" w14:textId="77777777" w:rsidR="00377B1B" w:rsidRDefault="00377B1B" w:rsidP="00B32E85"/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A88EABB" w14:textId="5D0FDC6E" w:rsidR="00377B1B" w:rsidRDefault="00377B1B" w:rsidP="00B32E85"/>
        </w:tc>
        <w:tc>
          <w:tcPr>
            <w:tcW w:w="149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11A1C0BB" w14:textId="5D7CB8CD" w:rsidR="00377B1B" w:rsidRDefault="00C67E36" w:rsidP="00B32E85">
            <w:r>
              <w:t>Arts, Culture &amp; Heritage</w:t>
            </w:r>
          </w:p>
        </w:tc>
        <w:tc>
          <w:tcPr>
            <w:tcW w:w="13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056B93A3" w14:textId="77777777" w:rsidR="00377B1B" w:rsidRDefault="00377B1B" w:rsidP="00B32E85"/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B0B958E" w14:textId="77777777" w:rsidR="00377B1B" w:rsidRDefault="00377B1B" w:rsidP="00B32E85"/>
        </w:tc>
        <w:tc>
          <w:tcPr>
            <w:tcW w:w="13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6752B0C" w14:textId="5F4DE78D" w:rsidR="00377B1B" w:rsidRDefault="006B6F77" w:rsidP="00B32E85">
            <w:r>
              <w:t>Children</w:t>
            </w:r>
          </w:p>
        </w:tc>
      </w:tr>
      <w:tr w:rsidR="006B6F77" w14:paraId="26C055F6" w14:textId="77777777" w:rsidTr="00C67E36">
        <w:tc>
          <w:tcPr>
            <w:tcW w:w="12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392C8F8" w14:textId="77777777" w:rsidR="006B6F77" w:rsidRDefault="006B6F77" w:rsidP="00B32E85"/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1347E01" w14:textId="77777777" w:rsidR="006B6F77" w:rsidRDefault="006B6F77" w:rsidP="00B32E85"/>
        </w:tc>
        <w:tc>
          <w:tcPr>
            <w:tcW w:w="13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45D2B0C6" w14:textId="4702B142" w:rsidR="006B6F77" w:rsidRDefault="006B6F77" w:rsidP="00B32E85">
            <w:r>
              <w:t>Community Development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ED46F8D" w14:textId="77777777" w:rsidR="006B6F77" w:rsidRDefault="006B6F77" w:rsidP="00B32E85"/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6C842F8" w14:textId="77777777" w:rsidR="006B6F77" w:rsidRDefault="006B6F77" w:rsidP="00B32E85"/>
        </w:tc>
        <w:tc>
          <w:tcPr>
            <w:tcW w:w="149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7BBE209F" w14:textId="2342F9EF" w:rsidR="006B6F77" w:rsidRDefault="006B6F77" w:rsidP="00B32E85">
            <w:r>
              <w:t>Diversity/Disability</w:t>
            </w:r>
          </w:p>
        </w:tc>
        <w:tc>
          <w:tcPr>
            <w:tcW w:w="13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7F66FC5" w14:textId="77777777" w:rsidR="006B6F77" w:rsidRDefault="006B6F77" w:rsidP="00B32E85"/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42AA3B8" w14:textId="77777777" w:rsidR="006B6F77" w:rsidRDefault="006B6F77" w:rsidP="00B32E85"/>
        </w:tc>
        <w:tc>
          <w:tcPr>
            <w:tcW w:w="13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2D7AACE" w14:textId="6B2A47CB" w:rsidR="006B6F77" w:rsidRDefault="006B6F77" w:rsidP="00B32E85">
            <w:r>
              <w:t>Education</w:t>
            </w:r>
          </w:p>
        </w:tc>
      </w:tr>
      <w:tr w:rsidR="006B6F77" w14:paraId="490A5945" w14:textId="77777777" w:rsidTr="00C67E36">
        <w:tc>
          <w:tcPr>
            <w:tcW w:w="12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4721F92" w14:textId="77777777" w:rsidR="00377B1B" w:rsidRDefault="00377B1B" w:rsidP="00B32E85"/>
        </w:tc>
        <w:tc>
          <w:tcPr>
            <w:tcW w:w="12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931F076" w14:textId="77777777" w:rsidR="00377B1B" w:rsidRDefault="00377B1B" w:rsidP="00B32E85"/>
        </w:tc>
        <w:tc>
          <w:tcPr>
            <w:tcW w:w="13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0BE2E990" w14:textId="591D2EFB" w:rsidR="00377B1B" w:rsidRDefault="006B6F77" w:rsidP="00B32E85">
            <w:r>
              <w:t>Environment/Conservation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1B26F52F" w14:textId="77777777" w:rsidR="00377B1B" w:rsidRDefault="00377B1B" w:rsidP="00B32E85"/>
        </w:tc>
        <w:tc>
          <w:tcPr>
            <w:tcW w:w="14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98C492" w14:textId="77777777" w:rsidR="00377B1B" w:rsidRDefault="00377B1B" w:rsidP="00B32E85"/>
        </w:tc>
        <w:tc>
          <w:tcPr>
            <w:tcW w:w="149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3FB9ED3B" w14:textId="4349A18A" w:rsidR="00377B1B" w:rsidRDefault="006B6F77" w:rsidP="00B32E85">
            <w:r>
              <w:t>Gender-based Violence</w:t>
            </w:r>
          </w:p>
        </w:tc>
        <w:tc>
          <w:tcPr>
            <w:tcW w:w="13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5ACEC241" w14:textId="77777777" w:rsidR="00377B1B" w:rsidRDefault="00377B1B" w:rsidP="00B32E85"/>
        </w:tc>
        <w:tc>
          <w:tcPr>
            <w:tcW w:w="14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FF1EF0" w14:textId="77777777" w:rsidR="00377B1B" w:rsidRDefault="00377B1B" w:rsidP="00B32E85"/>
        </w:tc>
        <w:tc>
          <w:tcPr>
            <w:tcW w:w="13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E52C988" w14:textId="0FBD0D9C" w:rsidR="00377B1B" w:rsidRDefault="006B6F77" w:rsidP="00B32E85">
            <w:r>
              <w:t>Health</w:t>
            </w:r>
          </w:p>
        </w:tc>
      </w:tr>
      <w:tr w:rsidR="006B6F77" w14:paraId="04155E35" w14:textId="77777777" w:rsidTr="00C67E36">
        <w:tc>
          <w:tcPr>
            <w:tcW w:w="12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D0F9771" w14:textId="77777777" w:rsidR="00377B1B" w:rsidRDefault="00377B1B" w:rsidP="00B32E85"/>
        </w:tc>
        <w:tc>
          <w:tcPr>
            <w:tcW w:w="12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3188B1" w14:textId="77777777" w:rsidR="00377B1B" w:rsidRDefault="00377B1B" w:rsidP="00B32E85"/>
        </w:tc>
        <w:tc>
          <w:tcPr>
            <w:tcW w:w="13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955C271" w14:textId="28B05042" w:rsidR="00377B1B" w:rsidRDefault="006B6F77" w:rsidP="00B32E85">
            <w:r>
              <w:t>Human Rights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1A116895" w14:textId="77777777" w:rsidR="00377B1B" w:rsidRDefault="00377B1B" w:rsidP="00B32E85"/>
        </w:tc>
        <w:tc>
          <w:tcPr>
            <w:tcW w:w="14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E5D573" w14:textId="77777777" w:rsidR="00377B1B" w:rsidRDefault="00377B1B" w:rsidP="00B32E85"/>
        </w:tc>
        <w:tc>
          <w:tcPr>
            <w:tcW w:w="149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143A74E5" w14:textId="6E7707D0" w:rsidR="00377B1B" w:rsidRDefault="006B6F77" w:rsidP="00B32E85">
            <w:r>
              <w:t>Skills Training/Job Creation</w:t>
            </w:r>
          </w:p>
        </w:tc>
        <w:tc>
          <w:tcPr>
            <w:tcW w:w="13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1A3400C" w14:textId="77777777" w:rsidR="00377B1B" w:rsidRDefault="00377B1B" w:rsidP="00B32E85"/>
        </w:tc>
        <w:tc>
          <w:tcPr>
            <w:tcW w:w="14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DCD172" w14:textId="77777777" w:rsidR="00377B1B" w:rsidRDefault="00377B1B" w:rsidP="00B32E85"/>
        </w:tc>
        <w:tc>
          <w:tcPr>
            <w:tcW w:w="13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85BC806" w14:textId="5F46B665" w:rsidR="00C67E36" w:rsidRDefault="006B6F77" w:rsidP="00B32E85">
            <w:r>
              <w:t>Sports Development</w:t>
            </w:r>
          </w:p>
        </w:tc>
      </w:tr>
      <w:tr w:rsidR="00C67E36" w14:paraId="6595D17F" w14:textId="77777777" w:rsidTr="00C67E36">
        <w:tc>
          <w:tcPr>
            <w:tcW w:w="12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DF7395A" w14:textId="77777777" w:rsidR="00C67E36" w:rsidRDefault="00C67E36" w:rsidP="00B32E85"/>
        </w:tc>
        <w:tc>
          <w:tcPr>
            <w:tcW w:w="12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602109" w14:textId="77777777" w:rsidR="00C67E36" w:rsidRDefault="00C67E36" w:rsidP="00B32E85"/>
        </w:tc>
        <w:tc>
          <w:tcPr>
            <w:tcW w:w="13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32E05353" w14:textId="08F0D260" w:rsidR="00C67E36" w:rsidRDefault="00C67E36" w:rsidP="00B32E85">
            <w:r>
              <w:t>Welfare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2E97722" w14:textId="77777777" w:rsidR="00C67E36" w:rsidRDefault="00C67E36" w:rsidP="00B32E85"/>
        </w:tc>
        <w:tc>
          <w:tcPr>
            <w:tcW w:w="14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8C4757" w14:textId="77777777" w:rsidR="00C67E36" w:rsidRDefault="00C67E36" w:rsidP="00B32E85"/>
        </w:tc>
        <w:tc>
          <w:tcPr>
            <w:tcW w:w="149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D99B556" w14:textId="1EF34D11" w:rsidR="00C67E36" w:rsidRDefault="00C67E36" w:rsidP="00B32E85">
            <w:r>
              <w:t xml:space="preserve">Other: </w:t>
            </w:r>
            <w:r w:rsidRPr="00E1624F">
              <w:t>If other, please specify:</w:t>
            </w:r>
          </w:p>
        </w:tc>
        <w:tc>
          <w:tcPr>
            <w:tcW w:w="1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CE9130" w14:textId="77777777" w:rsidR="00C67E36" w:rsidRDefault="00C67E36" w:rsidP="00B32E85"/>
        </w:tc>
        <w:tc>
          <w:tcPr>
            <w:tcW w:w="1472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DF4639" w14:textId="77777777" w:rsidR="00C67E36" w:rsidRDefault="00C67E36" w:rsidP="00B32E85"/>
        </w:tc>
      </w:tr>
      <w:tr w:rsidR="00377B1B" w14:paraId="6DAA4BB2" w14:textId="77777777" w:rsidTr="00C67E36">
        <w:tc>
          <w:tcPr>
            <w:tcW w:w="5000" w:type="pct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1DE36B" w14:textId="77777777" w:rsidR="00377B1B" w:rsidRDefault="00377B1B" w:rsidP="00B32E85"/>
        </w:tc>
      </w:tr>
    </w:tbl>
    <w:p w14:paraId="62FC91DF" w14:textId="77777777" w:rsidR="00386FC7" w:rsidRPr="00386FC7" w:rsidRDefault="00386FC7" w:rsidP="00A2288A">
      <w:pPr>
        <w:rPr>
          <w:sz w:val="10"/>
          <w:szCs w:val="10"/>
        </w:rPr>
      </w:pPr>
    </w:p>
    <w:p w14:paraId="0365869F" w14:textId="77777777" w:rsidR="00377B1B" w:rsidRDefault="00377B1B" w:rsidP="00A2288A"/>
    <w:p w14:paraId="3B8C661F" w14:textId="591B324D" w:rsidR="000F5D79" w:rsidRPr="00386FC7" w:rsidRDefault="00554669" w:rsidP="00A2288A">
      <w:r w:rsidRPr="00386FC7">
        <w:t>A</w:t>
      </w:r>
      <w:r w:rsidR="00326027" w:rsidRPr="00386FC7">
        <w:t>nnual membership</w:t>
      </w:r>
      <w:r w:rsidRPr="00386FC7">
        <w:t>:</w:t>
      </w:r>
      <w:r w:rsidR="00326027" w:rsidRPr="00386FC7">
        <w:t xml:space="preserve"> £50</w:t>
      </w:r>
      <w:r w:rsidR="000F5D79" w:rsidRPr="00386FC7">
        <w:t>.</w:t>
      </w:r>
      <w:r w:rsidR="00326027" w:rsidRPr="00386FC7">
        <w:t xml:space="preserve"> </w:t>
      </w:r>
      <w:r w:rsidR="000F5D79" w:rsidRPr="00386FC7">
        <w:t>Payment can be made by cheque, payable to SA</w:t>
      </w:r>
      <w:r w:rsidR="0063297F" w:rsidRPr="00386FC7">
        <w:t>-</w:t>
      </w:r>
      <w:r w:rsidR="000F5D79" w:rsidRPr="00386FC7">
        <w:t>UK Trust Network or via bank tra</w:t>
      </w:r>
      <w:r w:rsidR="00326027" w:rsidRPr="00386FC7">
        <w:t>nsfer.</w:t>
      </w:r>
      <w:r w:rsidRPr="00386FC7">
        <w:t xml:space="preserve"> Please email proof of payment and</w:t>
      </w:r>
      <w:r w:rsidR="00326027" w:rsidRPr="00386FC7">
        <w:t xml:space="preserve"> </w:t>
      </w:r>
      <w:r w:rsidR="00386FC7">
        <w:t xml:space="preserve">the </w:t>
      </w:r>
      <w:r w:rsidR="00326027" w:rsidRPr="00386FC7">
        <w:t xml:space="preserve">completed form to </w:t>
      </w:r>
      <w:hyperlink r:id="rId6" w:history="1">
        <w:r w:rsidR="00377B1B">
          <w:rPr>
            <w:rStyle w:val="Hyperlink"/>
          </w:rPr>
          <w:t>office@sa-uktrusts.org.uk</w:t>
        </w:r>
      </w:hyperlink>
      <w:r w:rsidR="00377B1B">
        <w:t xml:space="preserve"> </w:t>
      </w:r>
      <w:r w:rsidR="00326027" w:rsidRPr="00386FC7">
        <w:t>or post:</w:t>
      </w:r>
    </w:p>
    <w:tbl>
      <w:tblPr>
        <w:tblW w:w="0" w:type="auto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4A0" w:firstRow="1" w:lastRow="0" w:firstColumn="1" w:lastColumn="0" w:noHBand="0" w:noVBand="1"/>
      </w:tblPr>
      <w:tblGrid>
        <w:gridCol w:w="6204"/>
        <w:gridCol w:w="3038"/>
      </w:tblGrid>
      <w:tr w:rsidR="0043778A" w14:paraId="05557D7B" w14:textId="77777777">
        <w:tc>
          <w:tcPr>
            <w:tcW w:w="6204" w:type="dxa"/>
            <w:shd w:val="clear" w:color="auto" w:fill="auto"/>
          </w:tcPr>
          <w:p w14:paraId="7E0BBFAE" w14:textId="77777777" w:rsidR="00377B1B" w:rsidRDefault="00377B1B" w:rsidP="00A2288A"/>
          <w:p w14:paraId="0749EC81" w14:textId="68EA42A6" w:rsidR="0043778A" w:rsidRDefault="0043778A" w:rsidP="00A2288A">
            <w:r>
              <w:t>Account Name: SA-UK Trust Network</w:t>
            </w:r>
          </w:p>
          <w:p w14:paraId="1329556A" w14:textId="77777777" w:rsidR="0043778A" w:rsidRDefault="0043778A" w:rsidP="00A2288A">
            <w:r>
              <w:t>Bank: HSBC</w:t>
            </w:r>
          </w:p>
          <w:p w14:paraId="6DD63EB8" w14:textId="77777777" w:rsidR="0043778A" w:rsidRDefault="0043778A" w:rsidP="00A2288A">
            <w:r>
              <w:t>Branch: East Grinstead</w:t>
            </w:r>
          </w:p>
          <w:p w14:paraId="4F30FE99" w14:textId="77777777" w:rsidR="0043778A" w:rsidRDefault="0043778A" w:rsidP="0043778A">
            <w:r>
              <w:t>Sort code: 40-20-09</w:t>
            </w:r>
          </w:p>
          <w:p w14:paraId="21C759A0" w14:textId="42EA550A" w:rsidR="0043778A" w:rsidRDefault="0043778A" w:rsidP="00A2288A">
            <w:r>
              <w:t xml:space="preserve">Account Number: </w:t>
            </w:r>
            <w:r w:rsidRPr="00EA37E1">
              <w:t>616</w:t>
            </w:r>
            <w:r>
              <w:t xml:space="preserve"> </w:t>
            </w:r>
            <w:r w:rsidRPr="00EA37E1">
              <w:t>14</w:t>
            </w:r>
            <w:r>
              <w:t xml:space="preserve"> </w:t>
            </w:r>
            <w:r w:rsidRPr="00EA37E1">
              <w:t>193</w:t>
            </w:r>
          </w:p>
        </w:tc>
        <w:tc>
          <w:tcPr>
            <w:tcW w:w="3038" w:type="dxa"/>
            <w:shd w:val="clear" w:color="auto" w:fill="auto"/>
          </w:tcPr>
          <w:p w14:paraId="67FB0216" w14:textId="77777777" w:rsidR="00377B1B" w:rsidRDefault="00377B1B" w:rsidP="00A2288A"/>
          <w:p w14:paraId="37F623CA" w14:textId="23C56D33" w:rsidR="00386FC7" w:rsidRDefault="00386FC7" w:rsidP="00A2288A">
            <w:r>
              <w:t>Postal Address:</w:t>
            </w:r>
          </w:p>
          <w:p w14:paraId="327F5840" w14:textId="0E74F560" w:rsidR="0043778A" w:rsidRDefault="0043778A" w:rsidP="00A2288A">
            <w:r>
              <w:t>7 Balmoral</w:t>
            </w:r>
          </w:p>
          <w:p w14:paraId="3E3BBB50" w14:textId="77777777" w:rsidR="0043778A" w:rsidRDefault="0043778A" w:rsidP="00A2288A">
            <w:r>
              <w:t>East Grinstead</w:t>
            </w:r>
          </w:p>
          <w:p w14:paraId="77C61661" w14:textId="148DC082" w:rsidR="0043778A" w:rsidRDefault="0043778A" w:rsidP="00A2288A">
            <w:r>
              <w:t>RH19 4RJ</w:t>
            </w:r>
          </w:p>
        </w:tc>
      </w:tr>
    </w:tbl>
    <w:p w14:paraId="581B1D46" w14:textId="4110BC4C" w:rsidR="00CA728E" w:rsidRDefault="00326027" w:rsidP="00A2288A">
      <w:r>
        <w:t xml:space="preserve">                                          </w:t>
      </w:r>
      <w:r w:rsidR="0011124B">
        <w:t xml:space="preserve">                        </w:t>
      </w:r>
    </w:p>
    <w:sectPr w:rsidR="00CA728E" w:rsidSect="00180F58">
      <w:pgSz w:w="11906" w:h="16838"/>
      <w:pgMar w:top="426" w:right="991" w:bottom="28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1MTOzNDcws7AAMpR0lIJTi4sz8/NACixrAbzpR1osAAAA"/>
  </w:docVars>
  <w:rsids>
    <w:rsidRoot w:val="00B66663"/>
    <w:rsid w:val="00003586"/>
    <w:rsid w:val="000A746A"/>
    <w:rsid w:val="000F5D79"/>
    <w:rsid w:val="000F692F"/>
    <w:rsid w:val="0011124B"/>
    <w:rsid w:val="00123A54"/>
    <w:rsid w:val="00180F58"/>
    <w:rsid w:val="0019563A"/>
    <w:rsid w:val="0019794A"/>
    <w:rsid w:val="002233FC"/>
    <w:rsid w:val="00231F9C"/>
    <w:rsid w:val="0026212C"/>
    <w:rsid w:val="00281B30"/>
    <w:rsid w:val="0031292C"/>
    <w:rsid w:val="00313293"/>
    <w:rsid w:val="00326027"/>
    <w:rsid w:val="00377B1B"/>
    <w:rsid w:val="00386FC7"/>
    <w:rsid w:val="004046F9"/>
    <w:rsid w:val="0043778A"/>
    <w:rsid w:val="0046355A"/>
    <w:rsid w:val="00554669"/>
    <w:rsid w:val="005E04FC"/>
    <w:rsid w:val="0063297F"/>
    <w:rsid w:val="00637F33"/>
    <w:rsid w:val="00676CBB"/>
    <w:rsid w:val="006B4D1B"/>
    <w:rsid w:val="006B6F77"/>
    <w:rsid w:val="0078031F"/>
    <w:rsid w:val="007C5C17"/>
    <w:rsid w:val="0089327E"/>
    <w:rsid w:val="00911AA0"/>
    <w:rsid w:val="009C060D"/>
    <w:rsid w:val="009E6B0E"/>
    <w:rsid w:val="00A205B2"/>
    <w:rsid w:val="00A2288A"/>
    <w:rsid w:val="00AD2261"/>
    <w:rsid w:val="00AE01D6"/>
    <w:rsid w:val="00B52615"/>
    <w:rsid w:val="00B66663"/>
    <w:rsid w:val="00C626CA"/>
    <w:rsid w:val="00C67E36"/>
    <w:rsid w:val="00C70ADF"/>
    <w:rsid w:val="00CA728E"/>
    <w:rsid w:val="00CC08D0"/>
    <w:rsid w:val="00E1624F"/>
    <w:rsid w:val="00E612C5"/>
    <w:rsid w:val="00EA37E1"/>
    <w:rsid w:val="00EA5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7B99E"/>
  <w15:chartTrackingRefBased/>
  <w15:docId w15:val="{2FDB985B-43E1-4DAD-9480-814D43C80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288A"/>
    <w:rPr>
      <w:sz w:val="22"/>
      <w:szCs w:val="22"/>
      <w:lang w:val="en-ZA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5B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AE01D6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386FC7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377B1B"/>
    <w:rPr>
      <w:rFonts w:ascii="Aptos" w:eastAsia="Aptos" w:hAnsi="Aptos"/>
      <w:kern w:val="2"/>
      <w:sz w:val="22"/>
      <w:szCs w:val="22"/>
      <w:lang w:val="en-ZA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28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8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office@sa-uktrusts.org.uk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4A9808-6C77-4A32-85E0-23878AB741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160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076</CharactersWithSpaces>
  <SharedDoc>false</SharedDoc>
  <HLinks>
    <vt:vector size="6" baseType="variant">
      <vt:variant>
        <vt:i4>2621464</vt:i4>
      </vt:variant>
      <vt:variant>
        <vt:i4>0</vt:i4>
      </vt:variant>
      <vt:variant>
        <vt:i4>0</vt:i4>
      </vt:variant>
      <vt:variant>
        <vt:i4>5</vt:i4>
      </vt:variant>
      <vt:variant>
        <vt:lpwstr>mailto:chair@sa-uktrusts.org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ll</dc:creator>
  <cp:keywords/>
  <cp:lastModifiedBy>Yolandi Greyling</cp:lastModifiedBy>
  <cp:revision>10</cp:revision>
  <dcterms:created xsi:type="dcterms:W3CDTF">2023-09-11T12:53:00Z</dcterms:created>
  <dcterms:modified xsi:type="dcterms:W3CDTF">2024-04-11T06:37:00Z</dcterms:modified>
</cp:coreProperties>
</file>